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Own</w:t>
      </w:r>
      <w:r>
        <w:t xml:space="preserve"> </w:t>
      </w:r>
      <w:r>
        <w:t xml:space="preserve">Project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Final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Shipon</w:t>
      </w:r>
      <w:r>
        <w:t xml:space="preserve"> </w:t>
      </w:r>
      <w:r>
        <w:t xml:space="preserve">Miah</w:t>
      </w:r>
    </w:p>
    <w:p>
      <w:pPr>
        <w:pStyle w:val="Date"/>
      </w:pPr>
      <w:r>
        <w:t xml:space="preserve">Sep</w:t>
      </w:r>
      <w:r>
        <w:t xml:space="preserve"> </w:t>
      </w:r>
      <w:r>
        <w:t xml:space="preserve">27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26" w:name="objectives"/>
    <w:p>
      <w:pPr>
        <w:pStyle w:val="Heading1"/>
      </w:pPr>
      <w:r>
        <w:t xml:space="preserve">Objectives</w:t>
      </w:r>
    </w:p>
    <w:p>
      <w:pPr>
        <w:pStyle w:val="FirstParagraph"/>
      </w:pPr>
      <w:r>
        <w:t xml:space="preserve">As the questions are outlined, the objectives of this assignment is to input data, wrangling it, save the cleaned data in a organized sub-folder, load the data, make summary to represent a table, some graphs (mostly ggplot), focus/visualize on the fruit quality (with the help of spider chart) based on different parameters.</w:t>
      </w:r>
    </w:p>
    <w:bookmarkStart w:id="23" w:name="loading-libraries-and-packages"/>
    <w:p>
      <w:pPr>
        <w:pStyle w:val="Heading2"/>
      </w:pPr>
      <w:r>
        <w:t xml:space="preserve">Loading Libraries and Packages</w:t>
      </w:r>
    </w:p>
    <w:p>
      <w:pPr>
        <w:pStyle w:val="FirstParagraph"/>
      </w:pPr>
      <w:r>
        <w:t xml:space="preserve">The packages with libraries are required to be installed in the system/environment of rstuio for this assignment are pacman, tidyverse, here, flextable, fmsb, scales, patchwork, and RColorBrew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Spider Graph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Here, I have desgined a new graph, which is called spider graph. I kind of like it to show the fruit’s quality contrasting different quality attributing characters parameters. Although, its a huge process to wrangle the data for this graph but I liked it, and it can visualize beautifully. Another point to add about this graph. As I have added 3 spider graph in one row, so it look small but if I can zoom it then it becomes big and clear or if I will dynamically decrease the browser’s window size then the column of the spider graph automatically get one another and becomes bigger, which is really beautiful to look!</w:t>
            </w:r>
          </w:p>
        </w:tc>
      </w:tr>
    </w:tbl>
    <w:bookmarkEnd w:id="23"/>
    <w:bookmarkStart w:id="24" w:name="data-input"/>
    <w:p>
      <w:pPr>
        <w:pStyle w:val="Heading2"/>
      </w:pPr>
      <w:r>
        <w:t xml:space="preserve">Data Input</w:t>
      </w:r>
    </w:p>
    <w:p>
      <w:pPr>
        <w:pStyle w:val="FirstParagraph"/>
      </w:pPr>
      <w:r>
        <w:t xml:space="preserve">After completing the normal tidyness of the excel file (available at data/raw.data folder), the comparatively cleaned file is then kept in the folder data/raw.data. Now lets input the data from the excel file to the rstudio.</w:t>
      </w:r>
    </w:p>
    <w:bookmarkEnd w:id="24"/>
    <w:bookmarkStart w:id="25" w:name="data-wrangling"/>
    <w:p>
      <w:pPr>
        <w:pStyle w:val="Heading2"/>
      </w:pPr>
      <w:r>
        <w:t xml:space="preserve">Data Wrangling</w:t>
      </w:r>
    </w:p>
    <w:p>
      <w:pPr>
        <w:pStyle w:val="FirstParagraph"/>
      </w:pPr>
      <w:r>
        <w:t xml:space="preserve">As the data is now loaded in the environment we need to do a lot of sorting/wrangling to get the objectives. This document contains a lot of data. We need to wrangle the data to fulfill our objectives of the assignment as well as to visualize the data in a meaningful way. Here, I will select/wrangle/sort/clean only a few parameters. So, lets get started.</w:t>
      </w:r>
    </w:p>
    <w:bookmarkEnd w:id="25"/>
    <w:bookmarkEnd w:id="26"/>
    <w:bookmarkStart w:id="29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I think this is all that I required to submit for this assignment. It seems to me now, wrangling and visualizing are possible in the the preferable ways but thinking/imagination is the first thing to perform before cod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 noticed that keeping warning/message option sometimes helpful to understand what is going wrong. I mean, it gives hints to look at the right point of the code chunk. So, I always keep option open. But, sometimes when I go to render the document into html, the warning/message showing up. So, after completing the objectives of this assignment I have put warning/message off for every code chunk, as the objectives are completed so no need to show the warning/message. It will be helpful if I get one code for the whole qmd file to off the warning/message. I searched but did not get anything helpful yet. So, put (message=FALSE, warning=FALSE) in between every r code header.</w:t>
            </w:r>
          </w:p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Own Project</dc:title>
  <dc:creator>Shipon Miah</dc:creator>
  <cp:keywords/>
  <dcterms:created xsi:type="dcterms:W3CDTF">2024-09-27T09:41:13Z</dcterms:created>
  <dcterms:modified xsi:type="dcterms:W3CDTF">2024-09-27T09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ep 27, 2024</vt:lpwstr>
  </property>
  <property fmtid="{D5CDD505-2E9C-101B-9397-08002B2CF9AE}" pid="6" name="date-format">
    <vt:lpwstr>MMM D, YYYY</vt:lpwstr>
  </property>
  <property fmtid="{D5CDD505-2E9C-101B-9397-08002B2CF9AE}" pid="7" name="editor">
    <vt:lpwstr>visual</vt:lpwstr>
  </property>
  <property fmtid="{D5CDD505-2E9C-101B-9397-08002B2CF9AE}" pid="8" name="fig-cap-location">
    <vt:lpwstr>botto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The Final Assignment</vt:lpwstr>
  </property>
  <property fmtid="{D5CDD505-2E9C-101B-9397-08002B2CF9AE}" pid="14" name="tbl-cap-location">
    <vt:lpwstr>top</vt:lpwstr>
  </property>
  <property fmtid="{D5CDD505-2E9C-101B-9397-08002B2CF9AE}" pid="15" name="toc-title">
    <vt:lpwstr>Table of contents</vt:lpwstr>
  </property>
</Properties>
</file>